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402"/>
        <w:gridCol w:w="709"/>
        <w:gridCol w:w="567"/>
        <w:gridCol w:w="567"/>
        <w:gridCol w:w="567"/>
        <w:gridCol w:w="850"/>
        <w:gridCol w:w="2835"/>
      </w:tblGrid>
      <w:tr w:rsidR="0004192A" w:rsidRPr="00E65515" w14:paraId="3AAF87D0" w14:textId="77777777" w:rsidTr="00154C1D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402" w:type="dxa"/>
            <w:vAlign w:val="center"/>
          </w:tcPr>
          <w:p w14:paraId="4F0D7DA2" w14:textId="0C07B863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260" w:type="dxa"/>
            <w:gridSpan w:val="5"/>
            <w:vAlign w:val="center"/>
          </w:tcPr>
          <w:p w14:paraId="53999FA5" w14:textId="52A233C5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835" w:type="dxa"/>
            <w:vAlign w:val="center"/>
          </w:tcPr>
          <w:p w14:paraId="2811EE30" w14:textId="77777777" w:rsidR="0004192A" w:rsidRPr="00E65515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03EA0A2E" w:rsidR="0004192A" w:rsidRPr="00E65515" w:rsidRDefault="002F261B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(ÇAP’ </w:t>
            </w:r>
            <w:r w:rsidR="0004192A" w:rsidRPr="00E65515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:rsidRPr="00E65515" w14:paraId="31770265" w14:textId="77777777" w:rsidTr="00154C1D">
        <w:trPr>
          <w:trHeight w:val="687"/>
        </w:trPr>
        <w:tc>
          <w:tcPr>
            <w:tcW w:w="7933" w:type="dxa"/>
            <w:gridSpan w:val="7"/>
            <w:vAlign w:val="center"/>
          </w:tcPr>
          <w:p w14:paraId="00500DD8" w14:textId="2AA6DB48" w:rsidR="0004192A" w:rsidRPr="00E65515" w:rsidRDefault="0004192A" w:rsidP="00E6551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67F6FD74" w14:textId="66F53FCB" w:rsidR="0004192A" w:rsidRPr="00E65515" w:rsidRDefault="008724F8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İLK ve ACİL YARDIM</w:t>
            </w:r>
            <w:r w:rsidR="00DE34BB" w:rsidRPr="00E65515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E65515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835" w:type="dxa"/>
            <w:vAlign w:val="center"/>
          </w:tcPr>
          <w:p w14:paraId="096637CA" w14:textId="2152DCD0" w:rsidR="0004192A" w:rsidRPr="00E65515" w:rsidRDefault="00C2731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b/>
                <w:bCs/>
                <w:sz w:val="20"/>
                <w:szCs w:val="20"/>
              </w:rPr>
              <w:t>AĞIZ ve DİŞ SAĞLIĞI</w:t>
            </w:r>
            <w:r w:rsidR="00EA4BF3" w:rsidRPr="00E65515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:rsidRPr="00E65515" w14:paraId="7C97FB86" w14:textId="77777777" w:rsidTr="00154C1D">
        <w:trPr>
          <w:trHeight w:val="617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154C1D" w:rsidRDefault="0004192A" w:rsidP="00154C1D">
            <w:pPr>
              <w:jc w:val="left"/>
              <w:rPr>
                <w:rFonts w:cs="Times New Roman"/>
                <w:b/>
                <w:bCs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E65515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8724F8" w:rsidRPr="00E65515" w14:paraId="74095200" w14:textId="77777777" w:rsidTr="00154C1D">
        <w:trPr>
          <w:trHeight w:val="610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43854B92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5C436615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lk ve Acil Yardımda Tıbbi Terminoloj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1CC808DB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C14FAE3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61CF530B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619637AD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4BB10621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E259D1E" w14:textId="149F82DC" w:rsidR="008724F8" w:rsidRPr="00E65515" w:rsidRDefault="008724F8" w:rsidP="008724F8">
            <w:pPr>
              <w:jc w:val="left"/>
              <w:rPr>
                <w:sz w:val="20"/>
                <w:szCs w:val="20"/>
              </w:rPr>
            </w:pPr>
            <w:r w:rsidRPr="00E65515">
              <w:rPr>
                <w:sz w:val="20"/>
                <w:szCs w:val="20"/>
              </w:rPr>
              <w:t>EŞDEĞER</w:t>
            </w:r>
            <w:r w:rsidR="00F5719B">
              <w:rPr>
                <w:sz w:val="20"/>
                <w:szCs w:val="20"/>
              </w:rPr>
              <w:t xml:space="preserve"> DERS ADS115</w:t>
            </w:r>
          </w:p>
        </w:tc>
      </w:tr>
      <w:tr w:rsidR="008724F8" w:rsidRPr="00E65515" w14:paraId="61458416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7D301846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622E52A8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1679CDC7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5024686B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21CC8E18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60A19152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04A29F31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35" w:type="dxa"/>
            <w:vAlign w:val="center"/>
          </w:tcPr>
          <w:p w14:paraId="3E33B8CE" w14:textId="0B2914CF" w:rsidR="008724F8" w:rsidRPr="00E65515" w:rsidRDefault="008724F8" w:rsidP="008724F8">
            <w:pPr>
              <w:jc w:val="left"/>
              <w:rPr>
                <w:sz w:val="20"/>
                <w:szCs w:val="20"/>
              </w:rPr>
            </w:pPr>
            <w:r w:rsidRPr="00E65515">
              <w:rPr>
                <w:sz w:val="20"/>
                <w:szCs w:val="20"/>
              </w:rPr>
              <w:t>*</w:t>
            </w:r>
          </w:p>
        </w:tc>
      </w:tr>
      <w:tr w:rsidR="008724F8" w:rsidRPr="00E65515" w14:paraId="4EBDEE61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20B3FC43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0E0438C7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312D92CA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0EDD0D8A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7C511EA6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797A69A4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21FA1134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2ACE7DD4" w14:textId="5308D9D8" w:rsidR="008724F8" w:rsidRPr="00E65515" w:rsidRDefault="008724F8" w:rsidP="008724F8">
            <w:pPr>
              <w:jc w:val="left"/>
              <w:rPr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8724F8" w:rsidRPr="00E65515" w14:paraId="295C37B8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791C102F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N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2AF0D7EC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emel Anato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10295FA9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37F45388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20F2E8FA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3C484B5E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19671650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AAC26E0" w14:textId="75369812" w:rsidR="008724F8" w:rsidRPr="00E65515" w:rsidRDefault="008724F8" w:rsidP="008724F8">
            <w:pPr>
              <w:jc w:val="left"/>
              <w:rPr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8724F8" w:rsidRPr="00E65515" w14:paraId="728FF305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1741D4F5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A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21746ABF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atematik</w:t>
            </w:r>
            <w:r w:rsidR="00F310C4" w:rsidRPr="00154C1D">
              <w:rPr>
                <w:rFonts w:cs="Times New Roman"/>
                <w:color w:val="000000"/>
                <w:sz w:val="20"/>
                <w:szCs w:val="20"/>
              </w:rPr>
              <w:t>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1D104500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2463A732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32AB5ED0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7254D9E1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39355629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72E340E" w14:textId="30AF8E3C" w:rsidR="008724F8" w:rsidRPr="00E65515" w:rsidRDefault="008724F8" w:rsidP="008724F8">
            <w:pPr>
              <w:jc w:val="left"/>
              <w:rPr>
                <w:sz w:val="20"/>
                <w:szCs w:val="20"/>
              </w:rPr>
            </w:pPr>
            <w:r w:rsidRPr="00E65515">
              <w:rPr>
                <w:sz w:val="20"/>
                <w:szCs w:val="20"/>
              </w:rPr>
              <w:t>*</w:t>
            </w:r>
          </w:p>
        </w:tc>
      </w:tr>
      <w:tr w:rsidR="008724F8" w:rsidRPr="00E65515" w14:paraId="0AEE319B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0543422E" w:rsidR="008724F8" w:rsidRPr="00154C1D" w:rsidRDefault="00154C1D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2A2B4F59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5A6D1ECA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649D4B50" w:rsidR="008724F8" w:rsidRPr="00E65515" w:rsidRDefault="00964C70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0E3AAF8B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393F606D" w:rsidR="008724F8" w:rsidRPr="00E65515" w:rsidRDefault="00964C70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221C2656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E6745D0" w14:textId="1A767F32" w:rsidR="008724F8" w:rsidRPr="00E65515" w:rsidRDefault="008724F8" w:rsidP="008724F8">
            <w:pPr>
              <w:jc w:val="left"/>
              <w:rPr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EŞDEĞER</w:t>
            </w:r>
            <w:r w:rsidR="00F5719B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8724F8" w:rsidRPr="00E65515" w14:paraId="2CBB8F0C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2E7483C1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2F9C5EC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3C65F52D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574BD120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02EDA47E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3E7A2365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6F1D605B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6F0BA4BB" w14:textId="3BF1EF7D" w:rsidR="008724F8" w:rsidRPr="00E65515" w:rsidRDefault="008724F8" w:rsidP="008724F8">
            <w:pPr>
              <w:jc w:val="left"/>
              <w:rPr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EŞDEĞER</w:t>
            </w:r>
            <w:r w:rsidR="00F5719B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8724F8" w:rsidRPr="00E65515" w14:paraId="4E955F68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8520B3B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NG</w:t>
            </w:r>
            <w:r w:rsidR="00154C1D"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427B80C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6F5C1F6F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6CC0EE07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68F7D9D2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5DF76E33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01E16A25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35" w:type="dxa"/>
            <w:vAlign w:val="center"/>
          </w:tcPr>
          <w:p w14:paraId="50E0792C" w14:textId="4B7D59A3" w:rsidR="008724F8" w:rsidRPr="00E65515" w:rsidRDefault="008724F8" w:rsidP="008724F8">
            <w:pPr>
              <w:jc w:val="left"/>
              <w:rPr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EŞDEĞER</w:t>
            </w:r>
            <w:r w:rsidR="00F5719B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8724F8" w:rsidRPr="00E65515" w14:paraId="686FBEA3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1EECE3F3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4E7FE650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4ABFFFBD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44888B3A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77250362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ACB71FC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16D6791A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49309923" w14:textId="22E4AA24" w:rsidR="008724F8" w:rsidRPr="00E65515" w:rsidRDefault="008724F8" w:rsidP="008724F8">
            <w:pPr>
              <w:jc w:val="left"/>
              <w:rPr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EŞDEĞER</w:t>
            </w:r>
            <w:r w:rsidR="00F5719B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06034" w:rsidRPr="00E65515" w14:paraId="4A1D2EF2" w14:textId="77777777" w:rsidTr="00206034">
        <w:trPr>
          <w:trHeight w:val="418"/>
        </w:trPr>
        <w:tc>
          <w:tcPr>
            <w:tcW w:w="651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562453" w14:textId="5A67030B" w:rsidR="00206034" w:rsidRPr="00F5719B" w:rsidRDefault="00F5719B" w:rsidP="00F5719B">
            <w:pPr>
              <w:jc w:val="right"/>
              <w:rPr>
                <w:b/>
                <w:bCs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A00B46" w14:textId="5AD687C0" w:rsidR="00206034" w:rsidRPr="00F5719B" w:rsidRDefault="00F5719B" w:rsidP="008724F8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17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0BDD76A4" w14:textId="77777777" w:rsidR="00206034" w:rsidRPr="00E65515" w:rsidRDefault="00206034" w:rsidP="008724F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04192A" w:rsidRPr="00E65515" w14:paraId="119899B8" w14:textId="77777777" w:rsidTr="00154C1D">
        <w:trPr>
          <w:trHeight w:val="613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04192A" w:rsidRPr="00154C1D" w:rsidRDefault="0004192A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4F9B457E" w14:textId="5B1C8AF9" w:rsidR="0004192A" w:rsidRPr="00E65515" w:rsidRDefault="0004192A" w:rsidP="0004192A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12C5D455" w14:textId="710C5F7A" w:rsidR="0004192A" w:rsidRPr="00E65515" w:rsidRDefault="0004192A" w:rsidP="0004192A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4A6F8763" w14:textId="02B7B02E" w:rsidR="0004192A" w:rsidRPr="00E65515" w:rsidRDefault="0004192A" w:rsidP="0004192A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33A9B7E2" w14:textId="5BEE74B4" w:rsidR="0004192A" w:rsidRPr="00E65515" w:rsidRDefault="0004192A" w:rsidP="0004192A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100278E" w14:textId="66000CBC" w:rsidR="0004192A" w:rsidRPr="00E65515" w:rsidRDefault="0004192A" w:rsidP="0004192A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4DFA2CE1" w14:textId="77777777" w:rsidR="0004192A" w:rsidRPr="00E65515" w:rsidRDefault="0004192A" w:rsidP="0004192A">
            <w:pPr>
              <w:jc w:val="left"/>
              <w:rPr>
                <w:sz w:val="20"/>
                <w:szCs w:val="20"/>
              </w:rPr>
            </w:pPr>
          </w:p>
        </w:tc>
      </w:tr>
      <w:tr w:rsidR="008724F8" w:rsidRPr="00E65515" w14:paraId="6A0F417B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23CD55EC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5427353A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37A45612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C5F3949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34B09DE3" w:rsidR="008724F8" w:rsidRPr="00E65515" w:rsidRDefault="001B1DE5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5D284813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614A7794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0062D197" w14:textId="4C3CA930" w:rsidR="008724F8" w:rsidRPr="00E65515" w:rsidRDefault="008724F8" w:rsidP="008724F8">
            <w:pPr>
              <w:jc w:val="left"/>
              <w:rPr>
                <w:sz w:val="20"/>
                <w:szCs w:val="20"/>
              </w:rPr>
            </w:pPr>
            <w:r w:rsidRPr="00E65515">
              <w:rPr>
                <w:sz w:val="20"/>
                <w:szCs w:val="20"/>
              </w:rPr>
              <w:t>*</w:t>
            </w:r>
          </w:p>
        </w:tc>
      </w:tr>
      <w:tr w:rsidR="008724F8" w:rsidRPr="00E65515" w14:paraId="553BFD71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427ED470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16AC5CB9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29862A1A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680E7424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51BF1A03" w:rsidR="008724F8" w:rsidRPr="00E65515" w:rsidRDefault="001B1DE5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56786ABE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7DBC61D9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2835" w:type="dxa"/>
            <w:vAlign w:val="center"/>
          </w:tcPr>
          <w:p w14:paraId="02997C23" w14:textId="084EFF18" w:rsidR="008724F8" w:rsidRPr="00E65515" w:rsidRDefault="008724F8" w:rsidP="008724F8">
            <w:pPr>
              <w:jc w:val="left"/>
              <w:rPr>
                <w:sz w:val="20"/>
                <w:szCs w:val="20"/>
              </w:rPr>
            </w:pPr>
            <w:r w:rsidRPr="00E65515">
              <w:rPr>
                <w:sz w:val="20"/>
                <w:szCs w:val="20"/>
              </w:rPr>
              <w:t>*</w:t>
            </w:r>
          </w:p>
        </w:tc>
      </w:tr>
      <w:tr w:rsidR="008724F8" w:rsidRPr="00E65515" w14:paraId="78916D8C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5DC76933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2AC35265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Resüsitasyon</w:t>
            </w:r>
            <w:bookmarkStart w:id="0" w:name="_GoBack"/>
            <w:bookmarkEnd w:id="0"/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10C43F24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30080F4D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15B2694E" w:rsidR="008724F8" w:rsidRPr="00E65515" w:rsidRDefault="001B1DE5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5C1B9068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4B650036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C55F47F" w14:textId="722FD53E" w:rsidR="008724F8" w:rsidRPr="00E65515" w:rsidRDefault="008724F8" w:rsidP="008724F8">
            <w:pPr>
              <w:jc w:val="left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*</w:t>
            </w:r>
          </w:p>
        </w:tc>
      </w:tr>
      <w:tr w:rsidR="008724F8" w:rsidRPr="00E65515" w14:paraId="2D258CEB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D73DD87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1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3DA946FA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mbulans Servis Eğitim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126459BD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00C5F813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2B6A0D2E" w:rsidR="008724F8" w:rsidRPr="00E65515" w:rsidRDefault="001B1DE5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DE6482E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321FC764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269E9778" w14:textId="7550A2FA" w:rsidR="008724F8" w:rsidRPr="00E65515" w:rsidRDefault="008724F8" w:rsidP="008724F8">
            <w:pPr>
              <w:jc w:val="left"/>
              <w:rPr>
                <w:sz w:val="20"/>
                <w:szCs w:val="20"/>
              </w:rPr>
            </w:pPr>
            <w:r w:rsidRPr="00E65515">
              <w:rPr>
                <w:sz w:val="20"/>
                <w:szCs w:val="20"/>
              </w:rPr>
              <w:t>*</w:t>
            </w:r>
          </w:p>
        </w:tc>
      </w:tr>
      <w:tr w:rsidR="008724F8" w:rsidRPr="00E65515" w14:paraId="54598945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5B65B33F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280A098D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100A44AE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2194073C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09A31B1B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0D7518F9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525929CF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4B31E636" w14:textId="395FFE72" w:rsidR="008724F8" w:rsidRPr="00E65515" w:rsidRDefault="008724F8" w:rsidP="008724F8">
            <w:pPr>
              <w:jc w:val="left"/>
              <w:rPr>
                <w:sz w:val="20"/>
                <w:szCs w:val="20"/>
              </w:rPr>
            </w:pPr>
            <w:r w:rsidRPr="00E65515">
              <w:rPr>
                <w:sz w:val="20"/>
                <w:szCs w:val="20"/>
              </w:rPr>
              <w:t>EŞDEĞER</w:t>
            </w:r>
            <w:r w:rsidR="00F5719B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8724F8" w:rsidRPr="00E65515" w14:paraId="4225EDFD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06CB927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61D552DB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3E225B78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12C9D700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01181240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520BA29F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47D70C9E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76B613E3" w14:textId="32B12D50" w:rsidR="008724F8" w:rsidRPr="00E65515" w:rsidRDefault="008724F8" w:rsidP="008724F8">
            <w:pPr>
              <w:jc w:val="left"/>
              <w:rPr>
                <w:sz w:val="20"/>
                <w:szCs w:val="20"/>
              </w:rPr>
            </w:pPr>
            <w:r w:rsidRPr="00E65515">
              <w:rPr>
                <w:sz w:val="20"/>
                <w:szCs w:val="20"/>
              </w:rPr>
              <w:t>EŞDEĞER</w:t>
            </w:r>
            <w:r w:rsidR="00F5719B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8724F8" w:rsidRPr="00E65515" w14:paraId="7A807D81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03306BCD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0199D56C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7A5B8FE5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5B909880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45E8218B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568CCDA6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6E654BCC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338E708C" w14:textId="52241DFE" w:rsidR="008724F8" w:rsidRPr="00E65515" w:rsidRDefault="008724F8" w:rsidP="008724F8">
            <w:pPr>
              <w:jc w:val="left"/>
              <w:rPr>
                <w:sz w:val="20"/>
                <w:szCs w:val="20"/>
              </w:rPr>
            </w:pPr>
            <w:r w:rsidRPr="00E65515">
              <w:rPr>
                <w:sz w:val="20"/>
                <w:szCs w:val="20"/>
              </w:rPr>
              <w:t>EŞDEĞER</w:t>
            </w:r>
            <w:r w:rsidR="00F5719B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8724F8" w:rsidRPr="00E65515" w14:paraId="064D145D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6E85AB06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NG</w:t>
            </w:r>
            <w:r w:rsidR="00154C1D"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196AA6F8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6F6F252A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735C8944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000FB107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2C48D672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19DDFC76" w:rsidR="008724F8" w:rsidRPr="00E65515" w:rsidRDefault="008724F8" w:rsidP="008724F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2835" w:type="dxa"/>
            <w:vAlign w:val="center"/>
          </w:tcPr>
          <w:p w14:paraId="0B6394B8" w14:textId="4E9F8180" w:rsidR="008724F8" w:rsidRPr="00E65515" w:rsidRDefault="008724F8" w:rsidP="008724F8">
            <w:pPr>
              <w:jc w:val="left"/>
              <w:rPr>
                <w:sz w:val="20"/>
                <w:szCs w:val="20"/>
              </w:rPr>
            </w:pPr>
            <w:r w:rsidRPr="00E65515">
              <w:rPr>
                <w:sz w:val="20"/>
                <w:szCs w:val="20"/>
              </w:rPr>
              <w:t>EŞDEĞER</w:t>
            </w:r>
            <w:r w:rsidR="00F5719B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8724F8" w:rsidRPr="00E65515" w14:paraId="57948786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99A6E6" w14:textId="742B0AF7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A4BEB8" w14:textId="325091BE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5414F" w14:textId="57F3E663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172A7A" w14:textId="42DA3EEE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C540D4" w14:textId="49ACF791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54F78C" w14:textId="0BA25DFB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A96EBC" w14:textId="6EFC13AA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2835" w:type="dxa"/>
            <w:vAlign w:val="center"/>
          </w:tcPr>
          <w:p w14:paraId="1409D09B" w14:textId="5837D860" w:rsidR="008724F8" w:rsidRPr="00E65515" w:rsidRDefault="008724F8" w:rsidP="008724F8">
            <w:pPr>
              <w:jc w:val="left"/>
              <w:rPr>
                <w:sz w:val="20"/>
                <w:szCs w:val="20"/>
              </w:rPr>
            </w:pPr>
            <w:r w:rsidRPr="00E65515">
              <w:rPr>
                <w:sz w:val="20"/>
                <w:szCs w:val="20"/>
              </w:rPr>
              <w:t>EŞDEĞER</w:t>
            </w:r>
            <w:r w:rsidR="00F5719B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390E01" w:rsidRPr="00E65515" w14:paraId="5EAE8499" w14:textId="77777777" w:rsidTr="00390E01">
        <w:trPr>
          <w:trHeight w:val="418"/>
        </w:trPr>
        <w:tc>
          <w:tcPr>
            <w:tcW w:w="651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261EDF" w14:textId="45B42CD2" w:rsidR="00390E01" w:rsidRPr="00E65515" w:rsidRDefault="00390E01" w:rsidP="00390E01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D8F1DE" w14:textId="3195E2E9" w:rsidR="00390E01" w:rsidRPr="00390E01" w:rsidRDefault="00390E01" w:rsidP="008724F8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390E01">
              <w:rPr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6EC38ABE" w14:textId="77777777" w:rsidR="00390E01" w:rsidRPr="00E65515" w:rsidRDefault="00390E01" w:rsidP="008724F8">
            <w:pPr>
              <w:jc w:val="left"/>
              <w:rPr>
                <w:sz w:val="20"/>
                <w:szCs w:val="20"/>
              </w:rPr>
            </w:pPr>
          </w:p>
        </w:tc>
      </w:tr>
      <w:tr w:rsidR="0004192A" w:rsidRPr="00E65515" w14:paraId="0B1AC06C" w14:textId="77777777" w:rsidTr="00154C1D">
        <w:trPr>
          <w:trHeight w:val="536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04192A" w:rsidRPr="00154C1D" w:rsidRDefault="0004192A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B546CD3" w14:textId="58E269A6" w:rsidR="0004192A" w:rsidRPr="00E65515" w:rsidRDefault="0004192A" w:rsidP="0004192A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10DF9BC5" w14:textId="00FBF900" w:rsidR="0004192A" w:rsidRPr="00E65515" w:rsidRDefault="0004192A" w:rsidP="0004192A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D67821F" w14:textId="5D8C137F" w:rsidR="0004192A" w:rsidRPr="00E65515" w:rsidRDefault="0004192A" w:rsidP="0004192A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36F7C9E3" w14:textId="61D4C634" w:rsidR="0004192A" w:rsidRPr="00E65515" w:rsidRDefault="0004192A" w:rsidP="0004192A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B08CF39" w14:textId="3AC4A0BE" w:rsidR="0004192A" w:rsidRPr="00E65515" w:rsidRDefault="0004192A" w:rsidP="0004192A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7C029BAA" w14:textId="77777777" w:rsidR="0004192A" w:rsidRPr="00E65515" w:rsidRDefault="0004192A" w:rsidP="0004192A">
            <w:pPr>
              <w:jc w:val="left"/>
              <w:rPr>
                <w:sz w:val="20"/>
                <w:szCs w:val="20"/>
              </w:rPr>
            </w:pPr>
          </w:p>
        </w:tc>
      </w:tr>
      <w:tr w:rsidR="008724F8" w:rsidRPr="00E65515" w14:paraId="340CFBB7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7BCDFE76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23882053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Hasta Bakımı-I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76808C0F" w:rsidR="008724F8" w:rsidRPr="00E65515" w:rsidRDefault="008724F8" w:rsidP="008724F8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18485385" w:rsidR="008724F8" w:rsidRPr="00E65515" w:rsidRDefault="008724F8" w:rsidP="008724F8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46AAD60" w:rsidR="008724F8" w:rsidRPr="00E65515" w:rsidRDefault="001B1DE5" w:rsidP="008724F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4823930D" w:rsidR="008724F8" w:rsidRPr="00E65515" w:rsidRDefault="008724F8" w:rsidP="008724F8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33C4A991" w:rsidR="008724F8" w:rsidRPr="00E65515" w:rsidRDefault="008724F8" w:rsidP="008724F8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34B6270C" w:rsidR="008724F8" w:rsidRPr="00E65515" w:rsidRDefault="008724F8" w:rsidP="008724F8">
            <w:pPr>
              <w:jc w:val="left"/>
              <w:rPr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8724F8" w:rsidRPr="00E65515" w14:paraId="30A8E057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4CCDD82B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33CAAEFF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Travma-I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C269037" w:rsidR="008724F8" w:rsidRPr="00E65515" w:rsidRDefault="008724F8" w:rsidP="008724F8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225E886D" w:rsidR="008724F8" w:rsidRPr="00E65515" w:rsidRDefault="008724F8" w:rsidP="008724F8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3EA5FA3E" w:rsidR="008724F8" w:rsidRPr="00E65515" w:rsidRDefault="001B1DE5" w:rsidP="008724F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3C89D392" w:rsidR="008724F8" w:rsidRPr="00E65515" w:rsidRDefault="008724F8" w:rsidP="008724F8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54FE1F8E" w:rsidR="008724F8" w:rsidRPr="00E65515" w:rsidRDefault="008724F8" w:rsidP="008724F8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4B04D804" w:rsidR="008724F8" w:rsidRPr="00E65515" w:rsidRDefault="008724F8" w:rsidP="008724F8">
            <w:pPr>
              <w:jc w:val="left"/>
              <w:rPr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8724F8" w:rsidRPr="00E65515" w14:paraId="55089B56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3B81C13D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24BFA85A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esleki Uygulama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0A5BE917" w:rsidR="008724F8" w:rsidRPr="00E65515" w:rsidRDefault="008724F8" w:rsidP="008724F8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74A3AFD" w:rsidR="008724F8" w:rsidRPr="00E65515" w:rsidRDefault="008724F8" w:rsidP="008724F8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7833A40E" w:rsidR="008724F8" w:rsidRPr="00E65515" w:rsidRDefault="001B1DE5" w:rsidP="008724F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06661594" w:rsidR="008724F8" w:rsidRPr="00E65515" w:rsidRDefault="001B1DE5" w:rsidP="008724F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210ABEB4" w:rsidR="008724F8" w:rsidRPr="00E65515" w:rsidRDefault="008724F8" w:rsidP="008724F8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13DFF76F" w:rsidR="008724F8" w:rsidRPr="00E65515" w:rsidRDefault="008724F8" w:rsidP="008724F8">
            <w:pPr>
              <w:jc w:val="left"/>
              <w:rPr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8724F8" w:rsidRPr="00E65515" w14:paraId="4FAD8ACF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07841EF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0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533FC996" w:rsidR="008724F8" w:rsidRPr="00154C1D" w:rsidRDefault="008724F8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22F33BA8" w:rsidR="008724F8" w:rsidRPr="00E65515" w:rsidRDefault="008724F8" w:rsidP="008724F8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201DFABA" w:rsidR="008724F8" w:rsidRPr="00E65515" w:rsidRDefault="008724F8" w:rsidP="008724F8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61B2E140" w:rsidR="008724F8" w:rsidRPr="00E65515" w:rsidRDefault="008724F8" w:rsidP="008724F8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6B537C9D" w:rsidR="008724F8" w:rsidRPr="00E65515" w:rsidRDefault="008724F8" w:rsidP="008724F8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4986D612" w:rsidR="008724F8" w:rsidRPr="00E65515" w:rsidRDefault="008724F8" w:rsidP="008724F8">
            <w:pPr>
              <w:jc w:val="center"/>
              <w:rPr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4FC50901" w:rsidR="008724F8" w:rsidRPr="00E65515" w:rsidRDefault="008724F8" w:rsidP="008724F8">
            <w:pPr>
              <w:jc w:val="left"/>
              <w:rPr>
                <w:sz w:val="20"/>
                <w:szCs w:val="20"/>
              </w:rPr>
            </w:pPr>
            <w:r w:rsidRPr="00E65515">
              <w:rPr>
                <w:sz w:val="20"/>
                <w:szCs w:val="20"/>
              </w:rPr>
              <w:t>*</w:t>
            </w:r>
          </w:p>
        </w:tc>
      </w:tr>
      <w:tr w:rsidR="00F5719B" w:rsidRPr="00E65515" w14:paraId="77AAF97C" w14:textId="77777777" w:rsidTr="00154C1D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7D089AAA" w:rsidR="00F5719B" w:rsidRPr="00154C1D" w:rsidRDefault="00F5719B" w:rsidP="00F5719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ILKI</w:t>
            </w:r>
            <w:r w:rsidRPr="00967797">
              <w:rPr>
                <w:color w:val="000000"/>
                <w:sz w:val="20"/>
              </w:rPr>
              <w:t>20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65A35EFA" w:rsidR="00F5719B" w:rsidRPr="00154C1D" w:rsidRDefault="00F5719B" w:rsidP="00F5719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01A16FEE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71C7F2E9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1636D5E1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373EBEDA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2D2734C0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556D2788" w:rsidR="00F5719B" w:rsidRPr="00E65515" w:rsidRDefault="00F5719B" w:rsidP="00F5719B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F5719B" w:rsidRPr="00E65515" w14:paraId="087F3DDE" w14:textId="77777777" w:rsidTr="00154C1D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008121" w14:textId="3568A1CA" w:rsidR="00F5719B" w:rsidRPr="00154C1D" w:rsidRDefault="00F5719B" w:rsidP="00F5719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I203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669066" w14:textId="25E51682" w:rsidR="00F5719B" w:rsidRPr="00154C1D" w:rsidRDefault="00F5719B" w:rsidP="00F5719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BE88D9" w14:textId="609D505E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94C6F9" w14:textId="0E210982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A205A4" w14:textId="24766E29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BF2D7C" w14:textId="6E6CDBA1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40BDC6" w14:textId="6132AD4B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BD1298" w14:textId="702EEF2F" w:rsidR="00F5719B" w:rsidRPr="00E65515" w:rsidRDefault="00F5719B" w:rsidP="00F5719B">
            <w:pPr>
              <w:jc w:val="left"/>
              <w:rPr>
                <w:rFonts w:cs="Times New Roman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F5719B" w:rsidRPr="00E65515" w14:paraId="516E0A19" w14:textId="77777777" w:rsidTr="0045189A">
        <w:trPr>
          <w:trHeight w:val="68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4DCCD4" w14:textId="5F90E22D" w:rsidR="00F5719B" w:rsidRPr="00154C1D" w:rsidRDefault="00F5719B" w:rsidP="00F5719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</w:t>
            </w:r>
            <w:r w:rsidR="006D1F42">
              <w:rPr>
                <w:color w:val="000000"/>
                <w:sz w:val="20"/>
              </w:rPr>
              <w:t>SD</w:t>
            </w:r>
            <w:r>
              <w:rPr>
                <w:color w:val="000000"/>
                <w:sz w:val="20"/>
              </w:rPr>
              <w:t>10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B7CEA4" w14:textId="750C559B" w:rsidR="00F5719B" w:rsidRPr="00154C1D" w:rsidRDefault="00F5719B" w:rsidP="00F5719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7F132A" w14:textId="753D1956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E0F04D4" w14:textId="4401E629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39194D" w14:textId="17E79EB8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8C621B" w14:textId="2BC0BAEF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9C9C6D" w14:textId="1BD01E3F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4D29A364" w14:textId="1A250BF0" w:rsidR="00F5719B" w:rsidRPr="00E65515" w:rsidRDefault="00F5719B" w:rsidP="00F5719B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390E01" w:rsidRPr="00E65515" w14:paraId="4CBA116C" w14:textId="77777777" w:rsidTr="00390E01">
        <w:trPr>
          <w:trHeight w:val="576"/>
        </w:trPr>
        <w:tc>
          <w:tcPr>
            <w:tcW w:w="65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9F9FE2" w14:textId="75F01854" w:rsidR="00390E01" w:rsidRPr="00E65515" w:rsidRDefault="00390E01" w:rsidP="00390E01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001DD2" w14:textId="00FE9CA3" w:rsidR="00390E01" w:rsidRPr="00390E01" w:rsidRDefault="00390E01" w:rsidP="007A0303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390E01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E84EE62" w14:textId="77777777" w:rsidR="00390E01" w:rsidRPr="00E65515" w:rsidRDefault="00390E01" w:rsidP="007A0303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DA3481" w:rsidRPr="00E65515" w14:paraId="6B2A38F9" w14:textId="77777777" w:rsidTr="00154C1D">
        <w:trPr>
          <w:trHeight w:val="518"/>
        </w:trPr>
        <w:tc>
          <w:tcPr>
            <w:tcW w:w="4673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DA3481" w:rsidRPr="00154C1D" w:rsidRDefault="00DA3481" w:rsidP="00154C1D">
            <w:pPr>
              <w:jc w:val="left"/>
              <w:rPr>
                <w:rFonts w:cs="Times New Roman"/>
                <w:sz w:val="20"/>
                <w:szCs w:val="20"/>
              </w:rPr>
            </w:pPr>
            <w:r w:rsidRPr="00154C1D">
              <w:rPr>
                <w:rFonts w:cs="Times New Roman"/>
                <w:b/>
                <w:bCs/>
                <w:sz w:val="20"/>
                <w:szCs w:val="20"/>
              </w:rPr>
              <w:t>4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C98A088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56534032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52D2A03F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755A61CE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76722A2" w14:textId="77777777" w:rsidR="00DA3481" w:rsidRPr="00E65515" w:rsidRDefault="00DA3481" w:rsidP="003E5576">
            <w:pPr>
              <w:jc w:val="center"/>
              <w:rPr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3AA87200" w14:textId="77777777" w:rsidR="00DA3481" w:rsidRPr="00E65515" w:rsidRDefault="00DA3481" w:rsidP="003E5576">
            <w:pPr>
              <w:jc w:val="left"/>
              <w:rPr>
                <w:sz w:val="20"/>
                <w:szCs w:val="20"/>
              </w:rPr>
            </w:pPr>
          </w:p>
        </w:tc>
      </w:tr>
      <w:tr w:rsidR="008724F8" w:rsidRPr="00E65515" w14:paraId="6CF5F606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395DBDB3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01E80378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Mesleki Uygulama-I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075D0B91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3F073A82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306DF19D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</w:t>
            </w:r>
            <w:r w:rsidR="001B1DE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5C85CBD3" w:rsidR="008724F8" w:rsidRPr="00E65515" w:rsidRDefault="001B1DE5" w:rsidP="008724F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53D88DAD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38524F05" w:rsidR="008724F8" w:rsidRPr="00E65515" w:rsidRDefault="008724F8" w:rsidP="008724F8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8724F8" w:rsidRPr="00E65515" w14:paraId="50A89032" w14:textId="77777777" w:rsidTr="00154C1D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1B7ED723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ILK2</w:t>
            </w:r>
            <w:r w:rsidR="00964C70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154C1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2BCE7E22" w:rsidR="008724F8" w:rsidRPr="00154C1D" w:rsidRDefault="008724F8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4C1D">
              <w:rPr>
                <w:rFonts w:cs="Times New Roman"/>
                <w:color w:val="000000"/>
                <w:sz w:val="20"/>
                <w:szCs w:val="20"/>
              </w:rPr>
              <w:t>Acil Arama Kurtarma Çalışmalar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09B7049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3B7DB33B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758CA83C" w:rsidR="008724F8" w:rsidRPr="00E65515" w:rsidRDefault="001B1DE5" w:rsidP="008724F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303ECADF" w:rsidR="008724F8" w:rsidRPr="00E65515" w:rsidRDefault="001B1DE5" w:rsidP="008724F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131AF8A9" w:rsidR="008724F8" w:rsidRPr="00E65515" w:rsidRDefault="008724F8" w:rsidP="008724F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48AE3B0C" w:rsidR="008724F8" w:rsidRPr="00E65515" w:rsidRDefault="008724F8" w:rsidP="008724F8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sz w:val="20"/>
                <w:szCs w:val="20"/>
              </w:rPr>
              <w:t>*</w:t>
            </w:r>
          </w:p>
        </w:tc>
      </w:tr>
      <w:tr w:rsidR="00F5719B" w:rsidRPr="00E65515" w14:paraId="1893BDBB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7358210A" w:rsidR="00F5719B" w:rsidRPr="00154C1D" w:rsidRDefault="00F5719B" w:rsidP="00F5719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</w:t>
            </w:r>
            <w:r w:rsidRPr="00967797">
              <w:rPr>
                <w:color w:val="000000"/>
                <w:sz w:val="20"/>
              </w:rPr>
              <w:t>I20</w:t>
            </w: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4A7CD2EE" w:rsidR="00F5719B" w:rsidRPr="00154C1D" w:rsidRDefault="00F5719B" w:rsidP="00F5719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7F895B15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44958C4D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496C6A1F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4D768D56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50467991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71631B51" w:rsidR="00F5719B" w:rsidRPr="00E65515" w:rsidRDefault="00F5719B" w:rsidP="00F5719B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F5719B" w:rsidRPr="00E65515" w14:paraId="54A0A402" w14:textId="77777777" w:rsidTr="00154C1D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ADD4A2" w14:textId="285073E3" w:rsidR="00F5719B" w:rsidRPr="00154C1D" w:rsidRDefault="00F5719B" w:rsidP="00F5719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ILKI204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C33939" w14:textId="034692B0" w:rsidR="00F5719B" w:rsidRPr="00154C1D" w:rsidRDefault="00F5719B" w:rsidP="00F5719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77089C" w14:textId="45761AF1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923EC2" w14:textId="5EF47872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7E7C81" w14:textId="63BD8AFF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7B4D83" w14:textId="798A53D1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595C99" w14:textId="4ABE6A71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425AC2" w14:textId="06065216" w:rsidR="00F5719B" w:rsidRPr="00E65515" w:rsidRDefault="00F5719B" w:rsidP="00F5719B">
            <w:pPr>
              <w:jc w:val="left"/>
              <w:rPr>
                <w:rFonts w:cs="Times New Roman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F5719B" w:rsidRPr="00E65515" w14:paraId="6268215D" w14:textId="77777777" w:rsidTr="00F00282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75FC66" w14:textId="3B87D216" w:rsidR="00F5719B" w:rsidRPr="00154C1D" w:rsidRDefault="00F5719B" w:rsidP="00F5719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0E37F" w14:textId="64936364" w:rsidR="00F5719B" w:rsidRPr="00154C1D" w:rsidRDefault="00F5719B" w:rsidP="00F5719B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043E28" w14:textId="0558E586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D12ECB" w14:textId="3E69F243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CE64F" w14:textId="017FD11B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1C1FE5" w14:textId="1F85A757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005AB3" w14:textId="657186BA" w:rsidR="00F5719B" w:rsidRPr="00E65515" w:rsidRDefault="00F5719B" w:rsidP="00F5719B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835" w:type="dxa"/>
            <w:vAlign w:val="center"/>
          </w:tcPr>
          <w:p w14:paraId="5EA45BF1" w14:textId="4F4A75E8" w:rsidR="00F5719B" w:rsidRPr="00E65515" w:rsidRDefault="00F5719B" w:rsidP="00F5719B">
            <w:pPr>
              <w:jc w:val="left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390E01" w:rsidRPr="00E65515" w14:paraId="13A1930E" w14:textId="77777777" w:rsidTr="00390E01">
        <w:trPr>
          <w:trHeight w:val="418"/>
        </w:trPr>
        <w:tc>
          <w:tcPr>
            <w:tcW w:w="65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30C754" w14:textId="2CBEBA01" w:rsidR="00390E01" w:rsidRPr="00E65515" w:rsidRDefault="00390E01" w:rsidP="00390E01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AB29AF" w14:textId="128C75D3" w:rsidR="00390E01" w:rsidRPr="00390E01" w:rsidRDefault="00390E01" w:rsidP="00CF27CF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390E01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6ACF5A" w14:textId="77777777" w:rsidR="00390E01" w:rsidRPr="00E65515" w:rsidRDefault="00390E01" w:rsidP="00CF27CF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562B6FA3" w14:textId="77777777" w:rsidTr="00B96F1B">
        <w:trPr>
          <w:trHeight w:val="544"/>
        </w:trPr>
        <w:tc>
          <w:tcPr>
            <w:tcW w:w="46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0B7018" w14:textId="317A89F5" w:rsidR="00E65515" w:rsidRPr="00E65515" w:rsidRDefault="00E65515" w:rsidP="00154C1D">
            <w:pPr>
              <w:jc w:val="left"/>
              <w:rPr>
                <w:color w:val="000000"/>
                <w:sz w:val="20"/>
                <w:szCs w:val="20"/>
              </w:rPr>
            </w:pPr>
            <w:r w:rsidRPr="00E65515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D80F01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C45B61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F24CB0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74DB78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147B23" w14:textId="77777777" w:rsidR="00E65515" w:rsidRPr="00E65515" w:rsidRDefault="00E65515" w:rsidP="00977628">
            <w:pPr>
              <w:jc w:val="center"/>
              <w:rPr>
                <w:color w:val="000000"/>
                <w:sz w:val="20"/>
                <w:szCs w:val="20"/>
              </w:rPr>
            </w:pPr>
            <w:r w:rsidRPr="00E65515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C4C0F6" w14:textId="77777777" w:rsidR="00E65515" w:rsidRPr="00E65515" w:rsidRDefault="00E65515" w:rsidP="00977628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3E6E6C8B" w14:textId="77777777" w:rsidTr="00154C1D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66AAFC" w14:textId="72656E4A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AADS210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A7F89" w14:textId="47960A78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Adli Acil Durumlar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BB5327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1FBB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D1D784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45ECD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9B1685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BBCB2E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6C88EA79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46D941" w14:textId="79EAC5D0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095467" w14:textId="0CB1872B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F7B954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8D910C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0268C7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7A77F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58A76D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1BEE12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310AB945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981E2A" w14:textId="0A3A9921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FR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CA14FC" w14:textId="7EFA300C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Farmakoloj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93FEAE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9E523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C5159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DA4D9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DFB736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843C52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413314D5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7252FD" w14:textId="5AE943C7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TOK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6779B" w14:textId="662C84B3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Toksikoloj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8766A3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795DF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16DC5E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10E3DC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021D01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1F7E0A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7198A522" w14:textId="77777777" w:rsidTr="00154C1D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5FB308FE" w14:textId="713077AB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6CDB67" w14:textId="21151025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29E42B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23393C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57970D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4AA8E8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3ECEA7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8ADEF8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5515" w:rsidRPr="00E65515" w14:paraId="614071CB" w14:textId="77777777" w:rsidTr="00154C1D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040FC7" w14:textId="1DC28F02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DF3AD" w14:textId="12F9F756" w:rsidR="00E65515" w:rsidRPr="00E65515" w:rsidRDefault="00E65515" w:rsidP="00154C1D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D9F808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D2FFD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F6B1A9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0A7570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4829BF" w14:textId="77777777" w:rsidR="00E65515" w:rsidRPr="00E65515" w:rsidRDefault="00E65515" w:rsidP="00E6551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E65515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7658FC" w14:textId="77777777" w:rsidR="00E65515" w:rsidRPr="00E65515" w:rsidRDefault="00E65515" w:rsidP="00E6551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270A748B" w14:textId="77777777" w:rsidR="00E65515" w:rsidRPr="00E65515" w:rsidRDefault="00E65515" w:rsidP="00E65515">
      <w:pPr>
        <w:rPr>
          <w:sz w:val="20"/>
          <w:szCs w:val="20"/>
        </w:rPr>
      </w:pPr>
    </w:p>
    <w:p w14:paraId="5725AE38" w14:textId="77777777" w:rsidR="00E65515" w:rsidRPr="00E65515" w:rsidRDefault="00E65515" w:rsidP="00E65515">
      <w:pPr>
        <w:spacing w:line="360" w:lineRule="auto"/>
        <w:rPr>
          <w:rFonts w:cs="Times New Roman"/>
          <w:sz w:val="20"/>
          <w:szCs w:val="20"/>
        </w:rPr>
      </w:pPr>
      <w:r w:rsidRPr="00E65515">
        <w:rPr>
          <w:rFonts w:cs="Times New Roman"/>
          <w:b/>
          <w:bCs/>
          <w:sz w:val="20"/>
          <w:szCs w:val="20"/>
        </w:rPr>
        <w:t xml:space="preserve">Kısaltmalar: </w:t>
      </w:r>
      <w:r w:rsidRPr="00E65515">
        <w:rPr>
          <w:rFonts w:cs="Times New Roman"/>
          <w:bCs/>
          <w:sz w:val="20"/>
          <w:szCs w:val="20"/>
        </w:rPr>
        <w:t>Z</w:t>
      </w:r>
      <w:r w:rsidRPr="00E65515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5B998BA2" w14:textId="7871875F" w:rsidR="00E65515" w:rsidRPr="00E65515" w:rsidRDefault="00E65515" w:rsidP="00E65515">
      <w:pPr>
        <w:tabs>
          <w:tab w:val="left" w:pos="975"/>
        </w:tabs>
        <w:rPr>
          <w:rFonts w:cs="Times New Roman"/>
          <w:sz w:val="20"/>
          <w:szCs w:val="20"/>
        </w:rPr>
      </w:pPr>
      <w:r w:rsidRPr="00E65515">
        <w:rPr>
          <w:rFonts w:cs="Times New Roman"/>
          <w:b/>
          <w:sz w:val="20"/>
          <w:szCs w:val="20"/>
        </w:rPr>
        <w:t xml:space="preserve">* </w:t>
      </w:r>
      <w:r w:rsidRPr="00E65515">
        <w:rPr>
          <w:rFonts w:cs="Times New Roman"/>
          <w:sz w:val="20"/>
          <w:szCs w:val="20"/>
        </w:rPr>
        <w:t xml:space="preserve">İlgili dersin </w:t>
      </w:r>
      <w:r>
        <w:rPr>
          <w:rFonts w:cs="Times New Roman"/>
          <w:sz w:val="20"/>
          <w:szCs w:val="20"/>
        </w:rPr>
        <w:t>İlk ve Acil Yardım Programı</w:t>
      </w:r>
      <w:r w:rsidRPr="00E65515">
        <w:rPr>
          <w:rFonts w:cs="Times New Roman"/>
          <w:sz w:val="20"/>
          <w:szCs w:val="20"/>
        </w:rPr>
        <w:t xml:space="preserve"> tarafından açılan şubeden alınması zorunludur.</w:t>
      </w:r>
    </w:p>
    <w:p w14:paraId="6B54F755" w14:textId="77777777" w:rsidR="00F5719B" w:rsidRPr="004812DE" w:rsidRDefault="00F5719B" w:rsidP="00F5719B">
      <w:pPr>
        <w:tabs>
          <w:tab w:val="left" w:pos="975"/>
        </w:tabs>
        <w:rPr>
          <w:rFonts w:cs="Times New Roman"/>
          <w:sz w:val="20"/>
          <w:szCs w:val="20"/>
        </w:rPr>
      </w:pPr>
      <w:bookmarkStart w:id="1" w:name="_Hlk97295479"/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35A16AAC" w14:textId="77777777" w:rsidR="00F5719B" w:rsidRPr="004812DE" w:rsidRDefault="00F5719B" w:rsidP="00F5719B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0C860674" w14:textId="77777777" w:rsidR="00F5719B" w:rsidRPr="004812DE" w:rsidRDefault="00F5719B" w:rsidP="00F5719B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bookmarkEnd w:id="1"/>
    <w:p w14:paraId="36144502" w14:textId="03E07284" w:rsidR="0004192A" w:rsidRPr="00E65515" w:rsidRDefault="0004192A">
      <w:pPr>
        <w:rPr>
          <w:sz w:val="20"/>
          <w:szCs w:val="20"/>
        </w:rPr>
      </w:pPr>
    </w:p>
    <w:sectPr w:rsidR="0004192A" w:rsidRPr="00E65515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B96488" w14:textId="77777777" w:rsidR="00BF7A5F" w:rsidRDefault="00BF7A5F" w:rsidP="0004192A">
      <w:pPr>
        <w:spacing w:after="0" w:line="240" w:lineRule="auto"/>
      </w:pPr>
      <w:r>
        <w:separator/>
      </w:r>
    </w:p>
  </w:endnote>
  <w:endnote w:type="continuationSeparator" w:id="0">
    <w:p w14:paraId="6667E8E2" w14:textId="77777777" w:rsidR="00BF7A5F" w:rsidRDefault="00BF7A5F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F787B8" w14:textId="77777777" w:rsidR="003E2468" w:rsidRDefault="003E246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77922" w14:textId="77777777" w:rsidR="003E2468" w:rsidRDefault="003E246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E82" w14:textId="77777777" w:rsidR="003E2468" w:rsidRDefault="003E246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08CD39" w14:textId="77777777" w:rsidR="00BF7A5F" w:rsidRDefault="00BF7A5F" w:rsidP="0004192A">
      <w:pPr>
        <w:spacing w:after="0" w:line="240" w:lineRule="auto"/>
      </w:pPr>
      <w:r>
        <w:separator/>
      </w:r>
    </w:p>
  </w:footnote>
  <w:footnote w:type="continuationSeparator" w:id="0">
    <w:p w14:paraId="0A6B9C43" w14:textId="77777777" w:rsidR="00BF7A5F" w:rsidRDefault="00BF7A5F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A8B3CB" w14:textId="77777777" w:rsidR="003E2468" w:rsidRDefault="003E246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0E53BAB" w:rsidR="0004192A" w:rsidRPr="0004192A" w:rsidRDefault="003E2468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8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8724F8">
      <w:rPr>
        <w:rFonts w:eastAsia="Calibri" w:cs="Times New Roman"/>
      </w:rPr>
      <w:t xml:space="preserve">İlk ve Acil Yardım </w:t>
    </w:r>
    <w:r w:rsidR="0004192A" w:rsidRPr="0004192A">
      <w:rPr>
        <w:rFonts w:eastAsia="Calibri" w:cs="Times New Roman"/>
      </w:rPr>
      <w:t>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348876" w14:textId="77777777" w:rsidR="003E2468" w:rsidRDefault="003E246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4192A"/>
    <w:rsid w:val="000E4D7F"/>
    <w:rsid w:val="0015020F"/>
    <w:rsid w:val="00154C1D"/>
    <w:rsid w:val="001B157E"/>
    <w:rsid w:val="001B1DE5"/>
    <w:rsid w:val="00206034"/>
    <w:rsid w:val="002F261B"/>
    <w:rsid w:val="00390E01"/>
    <w:rsid w:val="003E2468"/>
    <w:rsid w:val="00460726"/>
    <w:rsid w:val="004A5456"/>
    <w:rsid w:val="004B5E8C"/>
    <w:rsid w:val="006D1F42"/>
    <w:rsid w:val="006E2678"/>
    <w:rsid w:val="007A0303"/>
    <w:rsid w:val="00865C8A"/>
    <w:rsid w:val="008724F8"/>
    <w:rsid w:val="00930D44"/>
    <w:rsid w:val="009503E0"/>
    <w:rsid w:val="00964C70"/>
    <w:rsid w:val="009D00DA"/>
    <w:rsid w:val="009D62C5"/>
    <w:rsid w:val="00A57BAB"/>
    <w:rsid w:val="00AD1E20"/>
    <w:rsid w:val="00B96F1B"/>
    <w:rsid w:val="00BF7A5F"/>
    <w:rsid w:val="00C2731A"/>
    <w:rsid w:val="00C77F7A"/>
    <w:rsid w:val="00CF27CF"/>
    <w:rsid w:val="00D07908"/>
    <w:rsid w:val="00D80349"/>
    <w:rsid w:val="00D9216E"/>
    <w:rsid w:val="00DA3481"/>
    <w:rsid w:val="00DB4953"/>
    <w:rsid w:val="00DE34BB"/>
    <w:rsid w:val="00E113BF"/>
    <w:rsid w:val="00E62E21"/>
    <w:rsid w:val="00E65515"/>
    <w:rsid w:val="00EA4BF3"/>
    <w:rsid w:val="00ED6D16"/>
    <w:rsid w:val="00F074E5"/>
    <w:rsid w:val="00F310C4"/>
    <w:rsid w:val="00F5719B"/>
    <w:rsid w:val="00FF7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90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5</cp:revision>
  <dcterms:created xsi:type="dcterms:W3CDTF">2022-03-04T10:55:00Z</dcterms:created>
  <dcterms:modified xsi:type="dcterms:W3CDTF">2022-04-06T06:38:00Z</dcterms:modified>
</cp:coreProperties>
</file>